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Social Worker position at [Organization Name] in Senegal Dakar. With a deep commitment to empowering communities and fostering social equity, I am eager to contribute my skills and passion for social work within this dynamic and culturally rich region. Senegal Dakar has long been a place of profound social challenges and opportunities, and I am motivated to play a role in addressing these through compassionate, community-centered practices.</w:t>
      </w:r>
    </w:p>
    <w:p>
      <w:pPr>
        <w:pStyle w:val="BodyText"/>
      </w:pPr>
      <w:r>
        <w:t xml:space="preserve">As a dedicated Social Worker with [X years] of experience in [specific areas such as community development, mental health support, or youth advocacy], I have developed a strong foundation in understanding the complexities of human behavior and the systemic barriers that affect marginalized populations. My career has been guided by the belief that every individual deserves access to resources, dignity, and opportunities for growth. In Senegal Dakar, where socio-economic disparities and cultural diversity intersect, I am confident that my expertise can make a meaningful difference.</w:t>
      </w:r>
    </w:p>
    <w:bookmarkStart w:id="20" w:name="why-senegal-dakar"/>
    <w:p>
      <w:pPr>
        <w:pStyle w:val="Heading2"/>
      </w:pPr>
      <w:r>
        <w:t xml:space="preserve">Why Senegal Dakar?</w:t>
      </w:r>
    </w:p>
    <w:p>
      <w:pPr>
        <w:pStyle w:val="FirstParagraph"/>
      </w:pPr>
      <w:r>
        <w:t xml:space="preserve">Social work in Senegal Dakar is not just a profession—it is a calling rooted in the region’s unique challenges and potential. Dakar, as the capital city, serves as a hub for both urbanization and cultural preservation, creating a landscape where social workers must navigate between modernization and tradition. I am particularly drawn to the opportunity to work in this environment because it requires adaptability, cultural sensitivity, and a commitment to sustainable change. The people of Senegal Dakar have demonstrated remarkable resilience in the face of adversity, and I am inspired by their strength. As a Social Worker, my goal is to amplify their voices and support initiatives that empower communities to thrive.</w:t>
      </w:r>
    </w:p>
    <w:bookmarkEnd w:id="20"/>
    <w:bookmarkStart w:id="21" w:name="experience-and-expertise"/>
    <w:p>
      <w:pPr>
        <w:pStyle w:val="Heading2"/>
      </w:pPr>
      <w:r>
        <w:t xml:space="preserve">Experience and Expertise</w:t>
      </w:r>
    </w:p>
    <w:p>
      <w:pPr>
        <w:pStyle w:val="FirstParagraph"/>
      </w:pPr>
      <w:r>
        <w:t xml:space="preserve">Throughout my career as a Social Worker, I have focused on [specific areas such as crisis intervention, case management, or policy advocacy]. For instance, in my previous role at [Previous Organization], I collaborated with local NGOs to develop programs addressing homelessness and access to education for underprivileged children. This experience honed my ability to create tailored solutions that align with the needs of diverse populations. My work has also involved advocating for mental health awareness, which is a critical issue in Senegal Dakar, where stigma often prevents individuals from seeking help.</w:t>
      </w:r>
    </w:p>
    <w:p>
      <w:pPr>
        <w:pStyle w:val="BodyText"/>
      </w:pPr>
      <w:r>
        <w:t xml:space="preserve">One of my most rewarding projects was [describe a specific project or achievement]. This initiative required me to engage with community leaders, conduct needs assessments, and coordinate with government agencies to secure funding. The success of this project demonstrated the power of collaboration and the importance of cultural competence in social work. In Senegal Dakar, I aim to replicate such successes by building trust-based relationships with families, schools, and local institutions.</w:t>
      </w:r>
    </w:p>
    <w:bookmarkEnd w:id="21"/>
    <w:bookmarkStart w:id="22" w:name="X329e6407881a643a1911cd06e935d43a4eceb2f"/>
    <w:p>
      <w:pPr>
        <w:pStyle w:val="Heading2"/>
      </w:pPr>
      <w:r>
        <w:t xml:space="preserve">Skills Relevant to Social Work in Senegal Dakar</w:t>
      </w:r>
    </w:p>
    <w:p>
      <w:pPr>
        <w:pStyle w:val="FirstParagraph"/>
      </w:pPr>
      <w:r>
        <w:t xml:space="preserve">My skill set is designed to address the multifaceted needs of communities in Senegal Dakar. I am proficient in [list skills such as "counseling techniques," "community organizing," or "cross-cultural communication"]. For example, my ability to communicate in [language, if applicable] allows me to connect directly with local populations and understand their unique challenges. Additionally, I have experience working with non-profit organizations and governmental bodies to implement social programs that prioritize inclusivity and equity.</w:t>
      </w:r>
    </w:p>
    <w:p>
      <w:pPr>
        <w:pStyle w:val="BodyText"/>
      </w:pPr>
      <w:r>
        <w:t xml:space="preserve">In Senegal Dakar, where access to healthcare and education remains uneven, my background in [specific skill or experience] positions me to contribute effectively. Whether it is supporting families navigating poverty, advocating for children’s rights, or assisting individuals affected by trauma, I approach each task with empathy and a solutions-oriented mindset. My goal is not only to address immediate needs but also to foster long-term resilience within communities.</w:t>
      </w:r>
    </w:p>
    <w:bookmarkEnd w:id="22"/>
    <w:bookmarkStart w:id="23" w:name="X1c13294f1ead9b530adba3a9dd0d1b5dce98ed4"/>
    <w:p>
      <w:pPr>
        <w:pStyle w:val="Heading2"/>
      </w:pPr>
      <w:r>
        <w:t xml:space="preserve">Commitment to Social Work in Senegal Dakar</w:t>
      </w:r>
    </w:p>
    <w:p>
      <w:pPr>
        <w:pStyle w:val="FirstParagraph"/>
      </w:pPr>
      <w:r>
        <w:t xml:space="preserve">What excites me most about this opportunity is the chance to work alongside local leaders and organizations that are driving positive change in Senegal Dakar. I am particularly interested in [mention a specific cause or initiative, e.g., "supporting refugee integration," "promoting gender equality," or "enhancing access to mental health services"]. These issues resonate deeply with my personal values and professional goals. I am eager to contribute my expertise while also learning from the wisdom of Senegalese communities.</w:t>
      </w:r>
    </w:p>
    <w:p>
      <w:pPr>
        <w:pStyle w:val="BodyText"/>
      </w:pPr>
      <w:r>
        <w:t xml:space="preserve">Moreover, I understand that social work in Dakar requires a nuanced understanding of cultural norms, traditions, and community dynamics. I have taken steps to immerse myself in Senegalese culture through [specific actions such as "studying local customs," "attending cultural events," or "learning from community leaders"]. This preparation ensures that I can approach my work with respect and authenticity, which is essential for building trust and achieving meaningful outcomes.</w:t>
      </w:r>
    </w:p>
    <w:bookmarkEnd w:id="23"/>
    <w:bookmarkStart w:id="24" w:name="conclusion"/>
    <w:p>
      <w:pPr>
        <w:pStyle w:val="Heading2"/>
      </w:pPr>
      <w:r>
        <w:t xml:space="preserve">Conclusion</w:t>
      </w:r>
    </w:p>
    <w:p>
      <w:pPr>
        <w:pStyle w:val="FirstParagraph"/>
      </w:pPr>
      <w:r>
        <w:t xml:space="preserve">In conclusion, I am enthusiastic about the possibility of joining [Organization Name] as a Social Worker in Senegal Dakar. My experience, skills, and passion for social justice align with the mission of your organization, and I am confident that I can contribute to your efforts in creating a more equitable society. I would be honored to discuss how my background and vision can support the vital work being done in Dakar.</w:t>
      </w:r>
    </w:p>
    <w:p>
      <w:pPr>
        <w:pStyle w:val="BodyText"/>
      </w:pPr>
      <w:r>
        <w:t xml:space="preserve">Thank you for considering my application. I look forward to the opportunity to collaborate with you and make a lasting impact in Senegal Daka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Senegal Dakar</dc:title>
  <dc:creator/>
  <cp:keywords/>
  <dcterms:created xsi:type="dcterms:W3CDTF">2026-07-23T04:47:24Z</dcterms:created>
  <dcterms:modified xsi:type="dcterms:W3CDTF">2026-07-23T04:47:24Z</dcterms:modified>
</cp:coreProperties>
</file>

<file path=docProps/custom.xml><?xml version="1.0" encoding="utf-8"?>
<Properties xmlns="http://schemas.openxmlformats.org/officeDocument/2006/custom-properties" xmlns:vt="http://schemas.openxmlformats.org/officeDocument/2006/docPropsVTypes"/>
</file>